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480"/>
        <w:rPr>
          <w:rFonts w:ascii="等线" w:hAnsi="等线" w:eastAsia="等线"/>
          <w:sz w:val="21"/>
          <w:szCs w:val="21"/>
        </w:rPr>
      </w:pPr>
      <w:bookmarkStart w:id="0" w:name="_GoBack"/>
      <w:bookmarkEnd w:id="0"/>
      <w:r>
        <w:rPr>
          <w:rFonts w:ascii="Times New Roman" w:hAnsi="Times New Roman" w:cs="Times New Roman"/>
        </w:rPr>
        <w:drawing>
          <wp:inline distT="0" distB="0" distL="114300" distR="114300">
            <wp:extent cx="5274310" cy="8251190"/>
            <wp:effectExtent l="0" t="0" r="2540" b="0"/>
            <wp:docPr id="3" name="图片 3" descr="C:\Users\Captain Hao.HOMEMIC-FC49F2I\AppData\Local\Microsoft\Windows\INetCache\Content.Word\机电学院实习补助规定-2011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C:\Users\Captain Hao.HOMEMIC-FC49F2I\AppData\Local\Microsoft\Windows\INetCache\Content.Word\机电学院实习补助规定-201109.jp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rcRect l="95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5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80"/>
        <w:rPr>
          <w:rFonts w:hint="eastAsia" w:ascii="等线" w:hAnsi="等线" w:eastAsia="等线"/>
          <w:sz w:val="21"/>
          <w:szCs w:val="21"/>
        </w:rPr>
      </w:pPr>
      <w:r>
        <w:rPr>
          <w:rFonts w:ascii="Times New Roman" w:hAnsi="Times New Roman" w:cs="Times New Roman"/>
        </w:rPr>
        <w:drawing>
          <wp:inline distT="0" distB="0" distL="114300" distR="114300">
            <wp:extent cx="5274310" cy="8251190"/>
            <wp:effectExtent l="0" t="0" r="2540" b="0"/>
            <wp:docPr id="110" name="图片 1049" descr="C:\Users\Captain Hao.HOMEMIC-FC49F2I\AppData\Local\Microsoft\Windows\INetCache\Content.Word\机电学院实习补助规定-2011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图片 1049" descr="C:\Users\Captain Hao.HOMEMIC-FC49F2I\AppData\Local\Microsoft\Windows\INetCache\Content.Word\机电学院实习补助规定-201109.jp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rcRect l="95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5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585730FF"/>
    <w:rsid w:val="6F80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4:57:17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